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X96e6a01b9f93ea9b36c721890db9974a0cfc64e"/>
    <w:p>
      <w:pPr>
        <w:pStyle w:val="Heading1"/>
      </w:pPr>
      <w:r>
        <w:t xml:space="preserve">System Administrator Guide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-ADM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3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 — IT Operations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Restricted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admin guide (legacy + ne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console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rewrite for Spring Boot produc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system-overview"/>
    <w:p>
      <w:pPr>
        <w:pStyle w:val="Heading2"/>
      </w:pPr>
      <w:r>
        <w:t xml:space="preserve">1. System Overview</w:t>
      </w:r>
    </w:p>
    <w:p>
      <w:pPr>
        <w:pStyle w:val="FirstParagraph"/>
      </w:pPr>
      <w:r>
        <w:t xml:space="preserve">DentalCare Pro is a cloud-hosted dental clinic management system running on AWS. This guide covers day-to-day administrative tasks, monitoring, user management, backup procedures, and incident response.</w:t>
      </w:r>
    </w:p>
    <w:p>
      <w:pPr>
        <w:pStyle w:val="BodyText"/>
      </w:pPr>
      <w:r>
        <w:rPr>
          <w:bCs/>
          <w:b/>
        </w:rPr>
        <w:t xml:space="preserve">System URL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52"/>
        <w:gridCol w:w="4442"/>
        <w:gridCol w:w="21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app.dentalcarepro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staging.dentalcarepro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production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admin.dentalcarepro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dmini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monitoring.dentalcarepro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 dashbo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gger (De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ev.dentalcarepro.com/swagger-ui.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document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6" w:name="user-management"/>
    <w:p>
      <w:pPr>
        <w:pStyle w:val="Heading2"/>
      </w:pPr>
      <w:r>
        <w:t xml:space="preserve">2. User Management</w:t>
      </w:r>
    </w:p>
    <w:bookmarkStart w:id="23" w:name="creating-a-new-user-account"/>
    <w:p>
      <w:pPr>
        <w:pStyle w:val="Heading3"/>
      </w:pPr>
      <w:r>
        <w:t xml:space="preserve">2.1 Creating a New User Account</w:t>
      </w:r>
    </w:p>
    <w:p>
      <w:pPr>
        <w:pStyle w:val="FirstParagraph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Access Request Form approved in JIRA (see</w:t>
      </w:r>
      <w:r>
        <w:t xml:space="preserve"> </w:t>
      </w:r>
      <w:hyperlink r:id="rId22">
        <w:r>
          <w:rPr>
            <w:rStyle w:val="Hyperlink"/>
          </w:rPr>
          <w:t xml:space="preserve">Access_Control_Policy.md</w:t>
        </w:r>
      </w:hyperlink>
      <w:r>
        <w:t xml:space="preserve"> </w:t>
      </w:r>
      <w:r>
        <w:t xml:space="preserve">§3.1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84"/>
        <w:gridCol w:w="5091"/>
        <w:gridCol w:w="23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into Azure AD admin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portal.azure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e to Azure Active Directory → Users → New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user details: name, username (first.last@dentalcarepro.c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 to appropriate Azure AD group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CP-Dentists</w:t>
            </w:r>
            <w:r>
              <w:t xml:space="preserve"> </w:t>
            </w:r>
            <w:r>
              <w:t xml:space="preserve">for dentist ro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CP-Hygienists</w:t>
            </w:r>
            <w:r>
              <w:t xml:space="preserve"> </w:t>
            </w:r>
            <w:r>
              <w:t xml:space="preserve">for hygienist ro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CP-FrontDesk</w:t>
            </w:r>
            <w:r>
              <w:t xml:space="preserve"> </w:t>
            </w:r>
            <w:r>
              <w:t xml:space="preserve">for front desk sta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CP-Billing</w:t>
            </w:r>
            <w:r>
              <w:t xml:space="preserve"> </w:t>
            </w:r>
            <w:r>
              <w:t xml:space="preserve">for billing sta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CP-Admins</w:t>
            </w:r>
            <w:r>
              <w:t xml:space="preserve"> </w:t>
            </w:r>
            <w:r>
              <w:t xml:space="preserve">for system administrato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receives activation email and sets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enrolls in MFA (Authenticator a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elf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ser can log into DentalCare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app.dentalcarepro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 clinic location(s) in DentalCare Pro Admin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Panel →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JIRA access request 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RA</w:t>
            </w:r>
          </w:p>
        </w:tc>
      </w:tr>
    </w:tbl>
    <w:bookmarkEnd w:id="23"/>
    <w:bookmarkStart w:id="24" w:name="disabling-a-user-account-termination"/>
    <w:p>
      <w:pPr>
        <w:pStyle w:val="Heading3"/>
      </w:pPr>
      <w:r>
        <w:t xml:space="preserve">2.2 Disabling a User Account (Termination)</w:t>
      </w:r>
    </w:p>
    <w:p>
      <w:pPr>
        <w:pStyle w:val="FirstParagraph"/>
      </w:pPr>
      <w:r>
        <w:rPr>
          <w:bCs/>
          <w:b/>
        </w:rPr>
        <w:t xml:space="preserve">CRITICAL: Must be completed within 1 hour of termination notific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84"/>
        <w:gridCol w:w="5091"/>
        <w:gridCol w:w="23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ve termination notification from 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/ 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ble user in Azure AD (block sign-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→ User → 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oke all active sessions (DentalCare Pr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Panel → Se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ble VPN certificate if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iGate cons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from all Azure AD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→ User → Gro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ser cannot access any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login attem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n JIRA with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y Security Officer (Michael Ch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</w:tbl>
    <w:bookmarkEnd w:id="24"/>
    <w:bookmarkStart w:id="25" w:name="password-reset"/>
    <w:p>
      <w:pPr>
        <w:pStyle w:val="Heading3"/>
      </w:pPr>
      <w:r>
        <w:t xml:space="preserve">2.3 Password Res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requester identity (security questions or manager confirm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→ User → Reset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temporary password via secure channel (phone, not ema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must change password at next lo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password reset in admin activity lo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system-monitoring"/>
    <w:p>
      <w:pPr>
        <w:pStyle w:val="Heading2"/>
      </w:pPr>
      <w:r>
        <w:t xml:space="preserve">3. System Monitoring</w:t>
      </w:r>
    </w:p>
    <w:bookmarkStart w:id="27" w:name="daily-health-checks-800-am"/>
    <w:p>
      <w:pPr>
        <w:pStyle w:val="Heading3"/>
      </w:pPr>
      <w:r>
        <w:t xml:space="preserve">3.1 Daily Health Checks (8:00 A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78"/>
        <w:gridCol w:w="1320"/>
        <w:gridCol w:w="2084"/>
        <w:gridCol w:w="17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f Fa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ECS services ru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→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ervices: green/healt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e, re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S database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RDS 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logs, alert D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error rate (last 24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→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e error lo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response time (p95, last 24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→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inves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ed login attempts (last 24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→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 usage (R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RDS 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storage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e expiry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→ 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30 days rem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ew via A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atus (last nigh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Backup 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successfu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ger manual backup</w:t>
            </w:r>
          </w:p>
        </w:tc>
      </w:tr>
    </w:tbl>
    <w:bookmarkEnd w:id="27"/>
    <w:bookmarkStart w:id="28" w:name="grafana-dashboards"/>
    <w:p>
      <w:pPr>
        <w:pStyle w:val="Heading3"/>
      </w:pPr>
      <w:r>
        <w:t xml:space="preserve">3.2 Grafana Dashboar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76"/>
        <w:gridCol w:w="2772"/>
        <w:gridCol w:w="27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/system-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health, uptime, traff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/api-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times, throughput,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/database-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times, connections, I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/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 attempts, access den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T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/audit-t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 access, mod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/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, memory, network, ECS ta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/business-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s, claims, payments</w:t>
            </w:r>
          </w:p>
        </w:tc>
      </w:tr>
    </w:tbl>
    <w:bookmarkEnd w:id="28"/>
    <w:bookmarkStart w:id="29" w:name="alert-response-procedures"/>
    <w:p>
      <w:pPr>
        <w:pStyle w:val="Heading3"/>
      </w:pPr>
      <w:r>
        <w:t xml:space="preserve">3.3 Alert Response Procedur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57"/>
        <w:gridCol w:w="1160"/>
        <w:gridCol w:w="2799"/>
        <w:gridCol w:w="15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ion (30 m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down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ECS task status, check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unreach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RDS status, check security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rate &gt; 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application logs, recent depl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rate &gt; 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application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call devel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latency &gt; 3s (p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slow queries, resource ut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ute force de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IP in WAF, investi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e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ew certificate immedi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 &gt; 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storage, investigate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3" w:name="backup-and-recovery"/>
    <w:p>
      <w:pPr>
        <w:pStyle w:val="Heading2"/>
      </w:pPr>
      <w:r>
        <w:t xml:space="preserve">4. Backup and Recovery</w:t>
      </w:r>
    </w:p>
    <w:bookmarkStart w:id="31" w:name="backup-schedule"/>
    <w:p>
      <w:pPr>
        <w:pStyle w:val="Heading3"/>
      </w:pPr>
      <w:r>
        <w:t xml:space="preserve">4.1 Backup Schedu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20"/>
        <w:gridCol w:w="1600"/>
        <w:gridCol w:w="880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ckup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S automated snap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(2:00 AM UT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restore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S point-in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(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 data (images/do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region 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-west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each depl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+ 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deplo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arch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Glac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spot check</w:t>
            </w:r>
          </w:p>
        </w:tc>
      </w:tr>
    </w:tbl>
    <w:bookmarkEnd w:id="31"/>
    <w:bookmarkStart w:id="32" w:name="database-restore-procedure"/>
    <w:p>
      <w:pPr>
        <w:pStyle w:val="Heading3"/>
      </w:pPr>
      <w:r>
        <w:t xml:space="preserve">4.2 Database Restore Procedu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59"/>
        <w:gridCol w:w="5870"/>
        <w:gridCol w:w="1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restore point (snapshot or point-in-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Console → RDS → Restore from snapshot/point-in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new instance (same instance class, security grou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 for restoration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4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data integrity on restored in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application configuration to point to restored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ll ECS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application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old database instance (if replac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8" w:name="deployment-procedures"/>
    <w:p>
      <w:pPr>
        <w:pStyle w:val="Heading2"/>
      </w:pPr>
      <w:r>
        <w:t xml:space="preserve">5. Deployment Procedures</w:t>
      </w:r>
    </w:p>
    <w:bookmarkStart w:id="34" w:name="standard-deployment-cicd"/>
    <w:p>
      <w:pPr>
        <w:pStyle w:val="Heading3"/>
      </w:pPr>
      <w:r>
        <w:t xml:space="preserve">5.1 Standard Deployment (CI/CD)</w:t>
      </w:r>
    </w:p>
    <w:p>
      <w:pPr>
        <w:pStyle w:val="FirstParagraph"/>
      </w:pPr>
      <w:r>
        <w:t xml:space="preserve">Deployments are automated via GitHub Actions. Standard deployments to production require:</w:t>
      </w:r>
    </w:p>
    <w:p>
      <w:pPr>
        <w:numPr>
          <w:ilvl w:val="0"/>
          <w:numId w:val="1001"/>
        </w:numPr>
        <w:pStyle w:val="Compact"/>
      </w:pPr>
      <w:r>
        <w:t xml:space="preserve">Pull request merged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</w:t>
      </w:r>
    </w:p>
    <w:p>
      <w:pPr>
        <w:numPr>
          <w:ilvl w:val="0"/>
          <w:numId w:val="1001"/>
        </w:numPr>
        <w:pStyle w:val="Compact"/>
      </w:pPr>
      <w:r>
        <w:t xml:space="preserve">All CI checks passed (tests, SAST, dependency scan)</w:t>
      </w:r>
    </w:p>
    <w:p>
      <w:pPr>
        <w:numPr>
          <w:ilvl w:val="0"/>
          <w:numId w:val="1001"/>
        </w:numPr>
        <w:pStyle w:val="Compact"/>
      </w:pPr>
      <w:r>
        <w:t xml:space="preserve">Staging deployment and smoke tests passed</w:t>
      </w:r>
    </w:p>
    <w:p>
      <w:pPr>
        <w:numPr>
          <w:ilvl w:val="0"/>
          <w:numId w:val="1001"/>
        </w:numPr>
        <w:pStyle w:val="Compact"/>
      </w:pPr>
      <w:r>
        <w:t xml:space="preserve">Manual approval in GitHub Actions by authorized deployer</w:t>
      </w:r>
    </w:p>
    <w:p>
      <w:pPr>
        <w:numPr>
          <w:ilvl w:val="0"/>
          <w:numId w:val="1001"/>
        </w:numPr>
        <w:pStyle w:val="Compact"/>
      </w:pPr>
      <w:r>
        <w:t xml:space="preserve">Blue/green deployment with canary analysis</w:t>
      </w:r>
    </w:p>
    <w:bookmarkEnd w:id="34"/>
    <w:bookmarkStart w:id="35" w:name="emergency-hotfix-deployment"/>
    <w:p>
      <w:pPr>
        <w:pStyle w:val="Heading3"/>
      </w:pPr>
      <w:r>
        <w:t xml:space="preserve">5.2 Emergency Hotfix Deploy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40"/>
        <w:gridCol w:w="5670"/>
        <w:gridCol w:w="17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hotfix branch from</w:t>
            </w:r>
            <w:r>
              <w:t xml:space="preserve"> </w:t>
            </w:r>
            <w:r>
              <w:rPr>
                <w:rStyle w:val="VerbatimChar"/>
              </w:rP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fix with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review (expedited — 1 reviewer minim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Devel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to staging, verify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approval for production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with monitoring for 30 minutes post-depl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 hotfix branch back to</w:t>
            </w:r>
            <w:r>
              <w:t xml:space="preserve"> </w:t>
            </w:r>
            <w:r>
              <w:rPr>
                <w:rStyle w:val="VerbatimChar"/>
              </w:rPr>
              <w:t xml:space="preserve">mai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devel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</w:tbl>
    <w:bookmarkEnd w:id="35"/>
    <w:bookmarkStart w:id="37" w:name="rollback-procedure"/>
    <w:p>
      <w:pPr>
        <w:pStyle w:val="Heading3"/>
      </w:pPr>
      <w:r>
        <w:t xml:space="preserve">5.3 Rollback Procedure</w:t>
      </w:r>
    </w:p>
    <w:p>
      <w:pPr>
        <w:pStyle w:val="FirstParagraph"/>
      </w:pPr>
      <w:r>
        <w:t xml:space="preserve">If a deployment causes issues, see</w:t>
      </w:r>
      <w:r>
        <w:t xml:space="preserve"> </w:t>
      </w:r>
      <w:hyperlink r:id="rId36">
        <w:r>
          <w:rPr>
            <w:rStyle w:val="Hyperlink"/>
          </w:rPr>
          <w:t xml:space="preserve">Rollback_and_Contingency_Plan.md</w:t>
        </w:r>
      </w:hyperlink>
      <w:r>
        <w:t xml:space="preserve"> </w:t>
      </w:r>
      <w:r>
        <w:t xml:space="preserve">§3.1 for the blue/green rollback procedure.</w:t>
      </w:r>
    </w:p>
    <w:p>
      <w:pPr>
        <w:pStyle w:val="BodyText"/>
      </w:pPr>
      <w:r>
        <w:t xml:space="preserve">Quick rollback command:</w:t>
      </w:r>
    </w:p>
    <w:p>
      <w:pPr>
        <w:pStyle w:val="SourceCode"/>
      </w:pPr>
      <w:r>
        <w:rPr>
          <w:rStyle w:val="VerbatimChar"/>
        </w:rPr>
        <w:t xml:space="preserve"># Switch ALB target group back to previous version</w:t>
      </w:r>
      <w:r>
        <w:br/>
      </w:r>
      <w:r>
        <w:rPr>
          <w:rStyle w:val="VerbatimChar"/>
        </w:rPr>
        <w:t xml:space="preserve">terraform apply -var="active_target_group=blue" -auto-approve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scheduled-maintenance"/>
    <w:p>
      <w:pPr>
        <w:pStyle w:val="Heading2"/>
      </w:pPr>
      <w:r>
        <w:t xml:space="preserve">6. Scheduled Maintenance</w:t>
      </w:r>
    </w:p>
    <w:bookmarkStart w:id="39" w:name="regular-maintenance-windows"/>
    <w:p>
      <w:pPr>
        <w:pStyle w:val="Heading3"/>
      </w:pPr>
      <w:r>
        <w:t xml:space="preserve">6.1 Regular Maintenance Window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22"/>
        <w:gridCol w:w="2074"/>
        <w:gridCol w:w="942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S minor version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(1st Sun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 DB re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S platform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(1st Sun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ing up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 certificate r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 (A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 cluster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(1st Sun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 cache m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 patching (Farg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ing up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rotation / arch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(4:00 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9"/>
    <w:bookmarkStart w:id="40" w:name="maintenance-notification-template"/>
    <w:p>
      <w:pPr>
        <w:pStyle w:val="Heading3"/>
      </w:pPr>
      <w:r>
        <w:t xml:space="preserve">6.2 Maintenance Notification Template</w:t>
      </w:r>
    </w:p>
    <w:p>
      <w:pPr>
        <w:pStyle w:val="SourceCode"/>
      </w:pPr>
      <w:r>
        <w:rPr>
          <w:rStyle w:val="VerbatimChar"/>
        </w:rPr>
        <w:t xml:space="preserve">Subject: DentalCare Pro — Scheduled Maintenance [DATE]</w:t>
      </w:r>
      <w:r>
        <w:br/>
      </w:r>
      <w:r>
        <w:br/>
      </w:r>
      <w:r>
        <w:rPr>
          <w:rStyle w:val="VerbatimChar"/>
        </w:rPr>
        <w:t xml:space="preserve">Dear DentalCare Pro Users,</w:t>
      </w:r>
      <w:r>
        <w:br/>
      </w:r>
      <w:r>
        <w:br/>
      </w:r>
      <w:r>
        <w:rPr>
          <w:rStyle w:val="VerbatimChar"/>
        </w:rPr>
        <w:t xml:space="preserve">Scheduled maintenance is planned for:</w:t>
      </w:r>
      <w:r>
        <w:br/>
      </w:r>
      <w:r>
        <w:br/>
      </w:r>
      <w:r>
        <w:rPr>
          <w:rStyle w:val="VerbatimChar"/>
        </w:rPr>
        <w:t xml:space="preserve">Date: [DATE]</w:t>
      </w:r>
      <w:r>
        <w:br/>
      </w:r>
      <w:r>
        <w:rPr>
          <w:rStyle w:val="VerbatimChar"/>
        </w:rPr>
        <w:t xml:space="preserve">Time: [START TIME] - [END TIME] (Eastern Time)</w:t>
      </w:r>
      <w:r>
        <w:br/>
      </w:r>
      <w:r>
        <w:rPr>
          <w:rStyle w:val="VerbatimChar"/>
        </w:rPr>
        <w:t xml:space="preserve">Impact: [DESCRIPTION OF IMPACT]</w:t>
      </w:r>
      <w:r>
        <w:br/>
      </w:r>
      <w:r>
        <w:br/>
      </w:r>
      <w:r>
        <w:rPr>
          <w:rStyle w:val="VerbatimChar"/>
        </w:rPr>
        <w:t xml:space="preserve">During this window, you may experience:</w:t>
      </w:r>
      <w:r>
        <w:br/>
      </w:r>
      <w:r>
        <w:rPr>
          <w:rStyle w:val="VerbatimChar"/>
        </w:rPr>
        <w:t xml:space="preserve">- [Impact item 1]</w:t>
      </w:r>
      <w:r>
        <w:br/>
      </w:r>
      <w:r>
        <w:rPr>
          <w:rStyle w:val="VerbatimChar"/>
        </w:rPr>
        <w:t xml:space="preserve">- [Impact item 2]</w:t>
      </w:r>
      <w:r>
        <w:br/>
      </w:r>
      <w:r>
        <w:br/>
      </w:r>
      <w:r>
        <w:rPr>
          <w:rStyle w:val="VerbatimChar"/>
        </w:rPr>
        <w:t xml:space="preserve">No action is required on your part. If you experience issues after</w:t>
      </w:r>
      <w:r>
        <w:br/>
      </w:r>
      <w:r>
        <w:rPr>
          <w:rStyle w:val="VerbatimChar"/>
        </w:rPr>
        <w:t xml:space="preserve">the maintenance window, please contact IT Support at ext. 4520.</w:t>
      </w:r>
      <w:r>
        <w:br/>
      </w:r>
      <w:r>
        <w:br/>
      </w:r>
      <w:r>
        <w:rPr>
          <w:rStyle w:val="VerbatimChar"/>
        </w:rPr>
        <w:t xml:space="preserve">Thank you,</w:t>
      </w:r>
      <w:r>
        <w:br/>
      </w:r>
      <w:r>
        <w:rPr>
          <w:rStyle w:val="VerbatimChar"/>
        </w:rPr>
        <w:t xml:space="preserve">IT Operations Team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troubleshooting-quick-reference"/>
    <w:p>
      <w:pPr>
        <w:pStyle w:val="Heading2"/>
      </w:pPr>
      <w:r>
        <w:t xml:space="preserve">7. Troubleshooting Quick Refer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86"/>
        <w:gridCol w:w="2420"/>
        <w:gridCol w:w="27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y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ervice Unavailable</w:t>
            </w:r>
            <w:r>
              <w:t xml:space="preserve">”</w:t>
            </w:r>
            <w:r>
              <w:t xml:space="preserve"> </w:t>
            </w: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S task cra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ECS task logs in Cloud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w page 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query 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RDS Performance Ins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 failures for all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integration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Azure AD health, check OIDC con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 failure for singl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locked or MFA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Azure AD user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ims not submi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inghouse connection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Tesia SFTP connection, circuit brea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s not lo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access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S3 bucket policy, IAM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notifications not s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SES sending quota, bounce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w search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Search indexing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OpenSearch cluster heal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processing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pe API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Stripe dashboard stat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3" w:name="emergency-contacts"/>
    <w:p>
      <w:pPr>
        <w:pStyle w:val="Heading2"/>
      </w:pPr>
      <w:r>
        <w:t xml:space="preserve">8. Emergency Contac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06"/>
        <w:gridCol w:w="1600"/>
        <w:gridCol w:w="1685"/>
        <w:gridCol w:w="25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.ortiz@dentalcarepro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.park@dentalcarepro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.chen@dentalcarepro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S Enterprise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88) 555-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-support (via conso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rDuty On-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all@dentalcarepro.co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4" w:name="approval"/>
    <w:p>
      <w:pPr>
        <w:pStyle w:val="Heading2"/>
      </w:pPr>
      <w:r>
        <w:t xml:space="preserve">9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guide is updated with each system change. Contact: ops@dentalcarepro.com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compliance/Access_Control_Policy.md" TargetMode="External" /><Relationship Type="http://schemas.openxmlformats.org/officeDocument/2006/relationships/hyperlink" Id="rId36" Target="../migration/Rollback_and_Contingency_Pla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compliance/Access_Control_Policy.md" TargetMode="External" /><Relationship Type="http://schemas.openxmlformats.org/officeDocument/2006/relationships/hyperlink" Id="rId36" Target="../migration/Rollback_and_Contingency_Pla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19:55Z</dcterms:created>
  <dcterms:modified xsi:type="dcterms:W3CDTF">2026-03-12T0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